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31D536" w14:textId="77777777" w:rsidR="00133B3D" w:rsidRPr="003B0076" w:rsidRDefault="00133B3D" w:rsidP="00E70F9C">
      <w:pPr>
        <w:outlineLvl w:val="0"/>
        <w:rPr>
          <w:rFonts w:ascii="Montserrat" w:hAnsi="Montserrat"/>
          <w:color w:val="404040" w:themeColor="text1" w:themeTint="BF"/>
          <w:sz w:val="28"/>
          <w:szCs w:val="28"/>
        </w:rPr>
      </w:pPr>
    </w:p>
    <w:p w14:paraId="218E6053" w14:textId="085655F7" w:rsidR="00E70F9C" w:rsidRPr="003B0076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Position Title:</w:t>
      </w:r>
      <w:r w:rsidR="00E11863" w:rsidRPr="003B0076">
        <w:rPr>
          <w:rFonts w:ascii="Montserrat" w:hAnsi="Montserrat"/>
          <w:b/>
          <w:color w:val="404040" w:themeColor="text1" w:themeTint="BF"/>
        </w:rPr>
        <w:t xml:space="preserve"> </w:t>
      </w:r>
      <w:r w:rsidR="003B0076" w:rsidRPr="003B0076">
        <w:rPr>
          <w:rFonts w:ascii="Montserrat" w:hAnsi="Montserrat"/>
          <w:color w:val="404040" w:themeColor="text1" w:themeTint="BF"/>
        </w:rPr>
        <w:t xml:space="preserve">Assistant </w:t>
      </w:r>
      <w:r w:rsidR="00A76062" w:rsidRPr="003B0076">
        <w:rPr>
          <w:rFonts w:ascii="Montserrat" w:hAnsi="Montserrat"/>
          <w:color w:val="404040" w:themeColor="text1" w:themeTint="BF"/>
        </w:rPr>
        <w:t>Director of CedarCreek Kids</w:t>
      </w:r>
      <w:r w:rsidR="00A76062" w:rsidRPr="003B0076">
        <w:rPr>
          <w:rFonts w:ascii="Montserrat" w:hAnsi="Montserrat"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 xml:space="preserve">Department: </w:t>
      </w:r>
      <w:r w:rsidR="00A76062" w:rsidRPr="003B0076">
        <w:rPr>
          <w:rFonts w:ascii="Montserrat" w:hAnsi="Montserrat"/>
          <w:color w:val="404040" w:themeColor="text1" w:themeTint="BF"/>
        </w:rPr>
        <w:t>Kids Ministry</w:t>
      </w:r>
    </w:p>
    <w:p w14:paraId="6E121575" w14:textId="6DED9E38" w:rsidR="00E70F9C" w:rsidRPr="003B0076" w:rsidRDefault="00E70F9C" w:rsidP="00E70F9C">
      <w:pPr>
        <w:outlineLvl w:val="0"/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Reports to:</w:t>
      </w:r>
      <w:r w:rsidR="00E11863" w:rsidRPr="003B0076">
        <w:rPr>
          <w:rFonts w:ascii="Montserrat" w:hAnsi="Montserrat"/>
          <w:b/>
          <w:color w:val="404040" w:themeColor="text1" w:themeTint="BF"/>
        </w:rPr>
        <w:t xml:space="preserve"> </w:t>
      </w:r>
      <w:r w:rsidR="003B0076" w:rsidRPr="003B0076">
        <w:rPr>
          <w:rFonts w:ascii="Montserrat" w:hAnsi="Montserrat"/>
          <w:color w:val="404040" w:themeColor="text1" w:themeTint="BF"/>
        </w:rPr>
        <w:t>Director of CedarCreek Kids</w:t>
      </w:r>
      <w:r w:rsidR="00A76062" w:rsidRPr="003B0076">
        <w:rPr>
          <w:rFonts w:ascii="Montserrat" w:hAnsi="Montserrat"/>
          <w:color w:val="404040" w:themeColor="text1" w:themeTint="BF"/>
        </w:rPr>
        <w:tab/>
      </w:r>
      <w:r w:rsidR="00A76062" w:rsidRPr="003B0076">
        <w:rPr>
          <w:rFonts w:ascii="Montserrat" w:hAnsi="Montserrat"/>
          <w:color w:val="404040" w:themeColor="text1" w:themeTint="BF"/>
        </w:rPr>
        <w:tab/>
      </w:r>
      <w:r w:rsidR="00A76062" w:rsidRPr="003B0076">
        <w:rPr>
          <w:rFonts w:ascii="Montserrat" w:hAnsi="Montserrat"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>Campus/Team:</w:t>
      </w:r>
      <w:r w:rsidR="00E11863" w:rsidRPr="003B0076">
        <w:rPr>
          <w:rFonts w:ascii="Montserrat" w:hAnsi="Montserrat"/>
          <w:b/>
          <w:color w:val="404040" w:themeColor="text1" w:themeTint="BF"/>
        </w:rPr>
        <w:t xml:space="preserve"> </w:t>
      </w:r>
      <w:r w:rsidR="00A76062" w:rsidRPr="003B0076">
        <w:rPr>
          <w:rFonts w:ascii="Montserrat" w:hAnsi="Montserrat"/>
          <w:color w:val="404040" w:themeColor="text1" w:themeTint="BF"/>
        </w:rPr>
        <w:t xml:space="preserve">Campus </w:t>
      </w:r>
      <w:r w:rsidR="00E11863" w:rsidRPr="003B0076">
        <w:rPr>
          <w:rFonts w:ascii="Montserrat" w:hAnsi="Montserrat"/>
          <w:color w:val="404040" w:themeColor="text1" w:themeTint="BF"/>
        </w:rPr>
        <w:t xml:space="preserve"> </w:t>
      </w:r>
    </w:p>
    <w:p w14:paraId="46CE2A61" w14:textId="2E9FC5FB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i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 xml:space="preserve">Average Hours Per Week: </w:t>
      </w:r>
      <w:r w:rsidR="00E16659">
        <w:rPr>
          <w:rFonts w:ascii="Montserrat" w:hAnsi="Montserrat"/>
          <w:color w:val="404040" w:themeColor="text1" w:themeTint="BF"/>
        </w:rPr>
        <w:t>15</w:t>
      </w:r>
      <w:r w:rsidR="00345B08" w:rsidRPr="003B0076">
        <w:rPr>
          <w:rFonts w:ascii="Montserrat" w:hAnsi="Montserrat"/>
          <w:b/>
          <w:color w:val="404040" w:themeColor="text1" w:themeTint="BF"/>
        </w:rPr>
        <w:tab/>
      </w:r>
      <w:r w:rsidR="00345B08" w:rsidRPr="003B0076">
        <w:rPr>
          <w:rFonts w:ascii="Montserrat" w:hAnsi="Montserrat"/>
          <w:b/>
          <w:color w:val="404040" w:themeColor="text1" w:themeTint="BF"/>
        </w:rPr>
        <w:tab/>
      </w:r>
      <w:r w:rsidR="00345B08" w:rsidRPr="003B0076">
        <w:rPr>
          <w:rFonts w:ascii="Montserrat" w:hAnsi="Montserrat"/>
          <w:b/>
          <w:color w:val="404040" w:themeColor="text1" w:themeTint="BF"/>
        </w:rPr>
        <w:tab/>
      </w:r>
      <w:r w:rsidR="00E11863" w:rsidRPr="003B0076">
        <w:rPr>
          <w:rFonts w:ascii="Montserrat" w:hAnsi="Montserrat"/>
          <w:b/>
          <w:color w:val="404040" w:themeColor="text1" w:themeTint="BF"/>
        </w:rPr>
        <w:tab/>
      </w:r>
      <w:r w:rsidR="00A05A55" w:rsidRPr="003B0076">
        <w:rPr>
          <w:rFonts w:ascii="Montserrat" w:hAnsi="Montserrat"/>
          <w:b/>
          <w:color w:val="404040" w:themeColor="text1" w:themeTint="BF"/>
        </w:rPr>
        <w:tab/>
      </w:r>
      <w:r w:rsidR="00D67985">
        <w:rPr>
          <w:rFonts w:ascii="Montserrat" w:hAnsi="Montserrat"/>
          <w:b/>
          <w:color w:val="404040" w:themeColor="text1" w:themeTint="BF"/>
        </w:rPr>
        <w:t>Hourly</w:t>
      </w:r>
      <w:bookmarkStart w:id="0" w:name="_GoBack"/>
      <w:bookmarkEnd w:id="0"/>
    </w:p>
    <w:p w14:paraId="2A02A601" w14:textId="20AFF99A" w:rsidR="00E70F9C" w:rsidRPr="003B0076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 xml:space="preserve"> </w:t>
      </w:r>
    </w:p>
    <w:p w14:paraId="42A7461C" w14:textId="77777777" w:rsidR="00E70F9C" w:rsidRPr="003B0076" w:rsidRDefault="00E70F9C" w:rsidP="00E70F9C">
      <w:pPr>
        <w:outlineLvl w:val="0"/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Position Summary:</w:t>
      </w:r>
      <w:r w:rsidRPr="003B0076">
        <w:rPr>
          <w:rFonts w:ascii="Montserrat" w:hAnsi="Montserrat"/>
          <w:color w:val="404040" w:themeColor="text1" w:themeTint="BF"/>
        </w:rPr>
        <w:t xml:space="preserve">  </w:t>
      </w:r>
    </w:p>
    <w:p w14:paraId="0FCDE04A" w14:textId="77777777" w:rsidR="003B0076" w:rsidRPr="003B0076" w:rsidRDefault="003B0076" w:rsidP="003B0076">
      <w:pPr>
        <w:outlineLvl w:val="0"/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The Assistant Director of CedarCreek Kids is a campus’ steward of our Kids Ministry’s mission to help families grow together as they learn to LOVE Jesus, SERVE others, and TELL the world about Christ. </w:t>
      </w:r>
    </w:p>
    <w:p w14:paraId="59348CB7" w14:textId="77777777" w:rsidR="00E70F9C" w:rsidRPr="003B0076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</w:p>
    <w:p w14:paraId="5007374C" w14:textId="1125849E" w:rsidR="00E70F9C" w:rsidRPr="003B0076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Position Responsibilities</w:t>
      </w:r>
      <w:r w:rsidR="003B0076" w:rsidRPr="003B0076">
        <w:rPr>
          <w:rFonts w:ascii="Montserrat" w:hAnsi="Montserrat"/>
          <w:b/>
          <w:color w:val="404040" w:themeColor="text1" w:themeTint="BF"/>
        </w:rPr>
        <w:t>: The following responsibilities are campus specific at the discretion of the Campus Pastor and/or Senior Director of CedarCreek Kids</w:t>
      </w:r>
    </w:p>
    <w:p w14:paraId="675D5639" w14:textId="77777777" w:rsidR="003B0076" w:rsidRPr="003B0076" w:rsidRDefault="003B0076" w:rsidP="00E70F9C">
      <w:pPr>
        <w:outlineLvl w:val="0"/>
        <w:rPr>
          <w:rFonts w:ascii="Montserrat" w:hAnsi="Montserrat"/>
          <w:b/>
          <w:color w:val="404040" w:themeColor="text1" w:themeTint="BF"/>
        </w:rPr>
      </w:pPr>
    </w:p>
    <w:p w14:paraId="217AD3C5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Attend All-Staff Meetings </w:t>
      </w:r>
    </w:p>
    <w:p w14:paraId="001AE1EC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Attend Campus Staff Meetings</w:t>
      </w:r>
    </w:p>
    <w:p w14:paraId="2259C2D3" w14:textId="0BA89EE0" w:rsidR="003B0076" w:rsidRPr="003B0076" w:rsidRDefault="004E085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Recruit, train, care for and</w:t>
      </w:r>
      <w:r w:rsidR="003B0076" w:rsidRPr="003B0076">
        <w:rPr>
          <w:rFonts w:ascii="Montserrat" w:hAnsi="Montserrat"/>
          <w:color w:val="404040" w:themeColor="text1" w:themeTint="BF"/>
        </w:rPr>
        <w:t xml:space="preserve"> develop ministry leaders </w:t>
      </w:r>
    </w:p>
    <w:p w14:paraId="6893D2F2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Elementary Oversight</w:t>
      </w:r>
    </w:p>
    <w:p w14:paraId="0A108248" w14:textId="42F544B1" w:rsidR="003B0076" w:rsidRPr="003B0076" w:rsidRDefault="003B0076" w:rsidP="003B0076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Be the primary connector between CedarCreek, </w:t>
      </w:r>
      <w:r w:rsidR="007530DD">
        <w:rPr>
          <w:rFonts w:ascii="Montserrat" w:hAnsi="Montserrat"/>
          <w:color w:val="404040" w:themeColor="text1" w:themeTint="BF"/>
        </w:rPr>
        <w:t>e</w:t>
      </w:r>
      <w:r w:rsidRPr="003B0076">
        <w:rPr>
          <w:rFonts w:ascii="Montserrat" w:hAnsi="Montserrat"/>
          <w:color w:val="404040" w:themeColor="text1" w:themeTint="BF"/>
        </w:rPr>
        <w:t>lementary-aged children and their families</w:t>
      </w:r>
    </w:p>
    <w:p w14:paraId="3662BB01" w14:textId="50DCC6CB" w:rsidR="003B0076" w:rsidRPr="003B0076" w:rsidRDefault="003B0076" w:rsidP="003B0076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Ens</w:t>
      </w:r>
      <w:r w:rsidR="007530DD">
        <w:rPr>
          <w:rFonts w:ascii="Montserrat" w:hAnsi="Montserrat"/>
          <w:color w:val="404040" w:themeColor="text1" w:themeTint="BF"/>
        </w:rPr>
        <w:t>ure e</w:t>
      </w:r>
      <w:r w:rsidRPr="003B0076">
        <w:rPr>
          <w:rFonts w:ascii="Montserrat" w:hAnsi="Montserrat"/>
          <w:color w:val="404040" w:themeColor="text1" w:themeTint="BF"/>
        </w:rPr>
        <w:t>lementary space remains irresistible</w:t>
      </w:r>
      <w:r w:rsidR="007530DD">
        <w:rPr>
          <w:rFonts w:ascii="Montserrat" w:hAnsi="Montserrat"/>
          <w:color w:val="404040" w:themeColor="text1" w:themeTint="BF"/>
        </w:rPr>
        <w:t xml:space="preserve"> to e</w:t>
      </w:r>
      <w:r w:rsidRPr="003B0076">
        <w:rPr>
          <w:rFonts w:ascii="Montserrat" w:hAnsi="Montserrat"/>
          <w:color w:val="404040" w:themeColor="text1" w:themeTint="BF"/>
        </w:rPr>
        <w:t>lementary-age children, their families and is supportive of all volunteer responsibilities</w:t>
      </w:r>
    </w:p>
    <w:p w14:paraId="04ACEDB5" w14:textId="2793CBDA" w:rsidR="003B0076" w:rsidRPr="003B0076" w:rsidRDefault="003B0076" w:rsidP="003B0076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Ensure that </w:t>
      </w:r>
      <w:r w:rsidR="007530DD">
        <w:rPr>
          <w:rFonts w:ascii="Montserrat" w:hAnsi="Montserrat"/>
          <w:color w:val="404040" w:themeColor="text1" w:themeTint="BF"/>
        </w:rPr>
        <w:t>elementary Large and Small Groups are</w:t>
      </w:r>
      <w:r w:rsidRPr="003B0076">
        <w:rPr>
          <w:rFonts w:ascii="Montserrat" w:hAnsi="Montserrat"/>
          <w:color w:val="404040" w:themeColor="text1" w:themeTint="BF"/>
        </w:rPr>
        <w:t xml:space="preserve"> implemented with excellence at all services</w:t>
      </w:r>
    </w:p>
    <w:p w14:paraId="7927F225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Preschool Oversight</w:t>
      </w:r>
    </w:p>
    <w:p w14:paraId="0C817AE4" w14:textId="60058D09" w:rsidR="003B0076" w:rsidRPr="003B0076" w:rsidRDefault="003B0076" w:rsidP="003B0076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Be the primary conn</w:t>
      </w:r>
      <w:r w:rsidR="007530DD">
        <w:rPr>
          <w:rFonts w:ascii="Montserrat" w:hAnsi="Montserrat"/>
          <w:color w:val="404040" w:themeColor="text1" w:themeTint="BF"/>
        </w:rPr>
        <w:t>ector between CedarCreek, p</w:t>
      </w:r>
      <w:r w:rsidRPr="003B0076">
        <w:rPr>
          <w:rFonts w:ascii="Montserrat" w:hAnsi="Montserrat"/>
          <w:color w:val="404040" w:themeColor="text1" w:themeTint="BF"/>
        </w:rPr>
        <w:t>reschool-aged children and their families</w:t>
      </w:r>
    </w:p>
    <w:p w14:paraId="5E5443A2" w14:textId="427160BD" w:rsidR="003B0076" w:rsidRPr="003B0076" w:rsidRDefault="007530DD" w:rsidP="003B0076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Ensure p</w:t>
      </w:r>
      <w:r w:rsidR="003B0076" w:rsidRPr="003B0076">
        <w:rPr>
          <w:rFonts w:ascii="Montserrat" w:hAnsi="Montserrat"/>
          <w:color w:val="404040" w:themeColor="text1" w:themeTint="BF"/>
        </w:rPr>
        <w:t>reschool</w:t>
      </w:r>
      <w:r>
        <w:rPr>
          <w:rFonts w:ascii="Montserrat" w:hAnsi="Montserrat"/>
          <w:color w:val="404040" w:themeColor="text1" w:themeTint="BF"/>
        </w:rPr>
        <w:t xml:space="preserve"> space remains irresistible to p</w:t>
      </w:r>
      <w:r w:rsidR="003B0076" w:rsidRPr="003B0076">
        <w:rPr>
          <w:rFonts w:ascii="Montserrat" w:hAnsi="Montserrat"/>
          <w:color w:val="404040" w:themeColor="text1" w:themeTint="BF"/>
        </w:rPr>
        <w:t>reschool-age children, their families and is supportive of all volunteer responsibilities</w:t>
      </w:r>
    </w:p>
    <w:p w14:paraId="61B390A4" w14:textId="0D41822D" w:rsidR="003B0076" w:rsidRPr="003B0076" w:rsidRDefault="003B0076" w:rsidP="003B0076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Ensure that </w:t>
      </w:r>
      <w:r w:rsidR="007530DD">
        <w:rPr>
          <w:rFonts w:ascii="Montserrat" w:hAnsi="Montserrat"/>
          <w:color w:val="404040" w:themeColor="text1" w:themeTint="BF"/>
        </w:rPr>
        <w:t>preschool Large and Small Groups are</w:t>
      </w:r>
      <w:r w:rsidRPr="003B0076">
        <w:rPr>
          <w:rFonts w:ascii="Montserrat" w:hAnsi="Montserrat"/>
          <w:color w:val="404040" w:themeColor="text1" w:themeTint="BF"/>
        </w:rPr>
        <w:t xml:space="preserve"> implemented with excellence at all services</w:t>
      </w:r>
    </w:p>
    <w:p w14:paraId="31582D94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Help to ensure all Kids Ministry Playbook policies are read, understood and implemented by volunteers </w:t>
      </w:r>
    </w:p>
    <w:p w14:paraId="1ED96314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Provide secondary leadership for Kids Ministry projects and events</w:t>
      </w:r>
    </w:p>
    <w:p w14:paraId="14BAC7B7" w14:textId="77777777" w:rsidR="003B0076" w:rsidRPr="003B0076" w:rsidRDefault="003B0076" w:rsidP="003B0076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Assist with any additional responsibilities at the discretion of the Director of CedarCreek Kids, Campus Pastor and/or Senior Director of CedarCreek Kids </w:t>
      </w:r>
    </w:p>
    <w:p w14:paraId="4193356C" w14:textId="77777777" w:rsidR="00E70F9C" w:rsidRPr="003B0076" w:rsidRDefault="00E70F9C" w:rsidP="00E70F9C">
      <w:pPr>
        <w:rPr>
          <w:rFonts w:ascii="Montserrat" w:hAnsi="Montserrat"/>
          <w:color w:val="404040" w:themeColor="text1" w:themeTint="BF"/>
        </w:rPr>
      </w:pPr>
    </w:p>
    <w:p w14:paraId="47754354" w14:textId="77777777" w:rsidR="00E70F9C" w:rsidRPr="003B0076" w:rsidRDefault="00E70F9C" w:rsidP="00E70F9C">
      <w:pPr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Position Requirements:</w:t>
      </w:r>
    </w:p>
    <w:p w14:paraId="78A4D836" w14:textId="77777777" w:rsidR="00E70F9C" w:rsidRPr="003B007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Being a tithing, Missional Member in good standing at CedarCreek Church</w:t>
      </w:r>
    </w:p>
    <w:p w14:paraId="670782A1" w14:textId="77777777" w:rsidR="00E70F9C" w:rsidRPr="003B007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Championing the 5 Agreements of CedarCreek Church</w:t>
      </w:r>
    </w:p>
    <w:p w14:paraId="262B53CD" w14:textId="77777777" w:rsidR="00E70F9C" w:rsidRPr="003B007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Attendance at a weekend service and in an adult LifeGroup</w:t>
      </w:r>
    </w:p>
    <w:p w14:paraId="2C6479BC" w14:textId="535B147B" w:rsidR="007530DD" w:rsidRPr="00592A1B" w:rsidRDefault="00E70F9C" w:rsidP="00592A1B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Modeling and championing the Mission, Vision and Core Values of CedarCreek Church</w:t>
      </w:r>
    </w:p>
    <w:p w14:paraId="4D9460E8" w14:textId="77777777" w:rsidR="00E70F9C" w:rsidRPr="007530DD" w:rsidRDefault="00345B08" w:rsidP="007530DD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>Honoring</w:t>
      </w:r>
      <w:r w:rsidR="00E70F9C" w:rsidRPr="007530DD">
        <w:rPr>
          <w:rFonts w:ascii="Montserrat" w:hAnsi="Montserrat"/>
          <w:color w:val="404040" w:themeColor="text1" w:themeTint="BF"/>
        </w:rPr>
        <w:t xml:space="preserve"> the CedarCreek Church Staff 10 Points of Accountability</w:t>
      </w:r>
    </w:p>
    <w:p w14:paraId="1AA6DB7A" w14:textId="526CF0E6" w:rsidR="00E70F9C" w:rsidRPr="003B0076" w:rsidRDefault="00E70F9C" w:rsidP="005B4FF8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lastRenderedPageBreak/>
        <w:t>Any additional requirements set by the Direct Report, Executive Director, and/or Elders</w:t>
      </w:r>
    </w:p>
    <w:p w14:paraId="0E3EA553" w14:textId="77777777" w:rsidR="00E70F9C" w:rsidRPr="003B0076" w:rsidRDefault="00E70F9C" w:rsidP="00E70F9C">
      <w:pPr>
        <w:ind w:left="720"/>
        <w:rPr>
          <w:rFonts w:ascii="Montserrat" w:hAnsi="Montserrat"/>
          <w:color w:val="404040" w:themeColor="text1" w:themeTint="BF"/>
        </w:rPr>
      </w:pPr>
    </w:p>
    <w:p w14:paraId="1941FAE8" w14:textId="77777777" w:rsidR="004E2B54" w:rsidRPr="003B0076" w:rsidRDefault="00E70F9C" w:rsidP="00E70F9C">
      <w:pPr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 xml:space="preserve">Measurements: </w:t>
      </w:r>
    </w:p>
    <w:p w14:paraId="38FA9057" w14:textId="134355C0" w:rsidR="00E70F9C" w:rsidRPr="003B0076" w:rsidRDefault="00E70F9C" w:rsidP="00E70F9C">
      <w:pPr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The Position</w:t>
      </w:r>
      <w:r w:rsidRPr="003B0076">
        <w:rPr>
          <w:rFonts w:ascii="Montserrat" w:hAnsi="Montserrat"/>
          <w:i/>
          <w:color w:val="404040" w:themeColor="text1" w:themeTint="BF"/>
        </w:rPr>
        <w:t xml:space="preserve"> </w:t>
      </w:r>
      <w:r w:rsidRPr="003B0076">
        <w:rPr>
          <w:rFonts w:ascii="Montserrat" w:hAnsi="Montserrat"/>
          <w:color w:val="404040" w:themeColor="text1" w:themeTint="BF"/>
        </w:rPr>
        <w:t>will be evaluated by the following quantifiable measurements:</w:t>
      </w:r>
    </w:p>
    <w:p w14:paraId="1F5A4D70" w14:textId="3E094CB6" w:rsidR="007530DD" w:rsidRPr="007530DD" w:rsidRDefault="007530DD" w:rsidP="007530DD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>Number and qua</w:t>
      </w:r>
      <w:r w:rsidR="00CD46C7">
        <w:rPr>
          <w:rFonts w:ascii="Montserrat" w:hAnsi="Montserrat"/>
          <w:color w:val="404040" w:themeColor="text1" w:themeTint="BF"/>
        </w:rPr>
        <w:t>lity of leaders being recruited, trained and developed</w:t>
      </w:r>
    </w:p>
    <w:p w14:paraId="12356F52" w14:textId="5EE3C0BA" w:rsidR="007530DD" w:rsidRPr="007530DD" w:rsidRDefault="007530DD" w:rsidP="007530DD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 xml:space="preserve">Number of weekly </w:t>
      </w:r>
      <w:r w:rsidR="004E0856">
        <w:rPr>
          <w:rFonts w:ascii="Montserrat" w:hAnsi="Montserrat"/>
          <w:color w:val="404040" w:themeColor="text1" w:themeTint="BF"/>
        </w:rPr>
        <w:t xml:space="preserve">care </w:t>
      </w:r>
      <w:r w:rsidRPr="007530DD">
        <w:rPr>
          <w:rFonts w:ascii="Montserrat" w:hAnsi="Montserrat"/>
          <w:color w:val="404040" w:themeColor="text1" w:themeTint="BF"/>
        </w:rPr>
        <w:t xml:space="preserve">connections with current volunteers </w:t>
      </w:r>
    </w:p>
    <w:p w14:paraId="26FC4A7F" w14:textId="77777777" w:rsidR="007530DD" w:rsidRPr="007530DD" w:rsidRDefault="007530DD" w:rsidP="007530DD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>Number of weekly connections with families</w:t>
      </w:r>
    </w:p>
    <w:p w14:paraId="37C2BC55" w14:textId="77777777" w:rsidR="007530DD" w:rsidRPr="007530DD" w:rsidRDefault="007530DD" w:rsidP="007530DD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 xml:space="preserve">Number of weekly connections with children </w:t>
      </w:r>
    </w:p>
    <w:p w14:paraId="6133C5A2" w14:textId="77777777" w:rsidR="00133B3D" w:rsidRPr="003B0076" w:rsidRDefault="00133B3D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</w:p>
    <w:p w14:paraId="3F70AD3F" w14:textId="77777777" w:rsidR="00E70F9C" w:rsidRPr="003B007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 xml:space="preserve">Accountabilities: </w:t>
      </w:r>
    </w:p>
    <w:p w14:paraId="60B32227" w14:textId="7D938FE1" w:rsidR="00E70F9C" w:rsidRPr="003B007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The Position</w:t>
      </w:r>
      <w:r w:rsidRPr="003B0076">
        <w:rPr>
          <w:rFonts w:ascii="Montserrat" w:hAnsi="Montserrat"/>
          <w:i/>
          <w:color w:val="404040" w:themeColor="text1" w:themeTint="BF"/>
        </w:rPr>
        <w:t xml:space="preserve"> </w:t>
      </w:r>
      <w:r w:rsidRPr="003B0076">
        <w:rPr>
          <w:rFonts w:ascii="Montserrat" w:hAnsi="Montserrat"/>
          <w:color w:val="404040" w:themeColor="text1" w:themeTint="BF"/>
        </w:rPr>
        <w:t xml:space="preserve">will also </w:t>
      </w:r>
      <w:r w:rsidR="005B4FF8" w:rsidRPr="003B0076">
        <w:rPr>
          <w:rFonts w:ascii="Montserrat" w:hAnsi="Montserrat"/>
          <w:color w:val="404040" w:themeColor="text1" w:themeTint="BF"/>
        </w:rPr>
        <w:t>be held</w:t>
      </w:r>
      <w:r w:rsidRPr="003B0076">
        <w:rPr>
          <w:rFonts w:ascii="Montserrat" w:hAnsi="Montserrat"/>
          <w:color w:val="404040" w:themeColor="text1" w:themeTint="BF"/>
        </w:rPr>
        <w:t xml:space="preserve"> accountable for the following:</w:t>
      </w:r>
    </w:p>
    <w:p w14:paraId="53320AF5" w14:textId="4084695B" w:rsidR="00E70F9C" w:rsidRPr="003B007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Ensuring that Church, Campus, and Ministry values are upheld </w:t>
      </w:r>
      <w:r w:rsidR="007322CD">
        <w:rPr>
          <w:rFonts w:ascii="Montserrat" w:hAnsi="Montserrat"/>
          <w:color w:val="404040" w:themeColor="text1" w:themeTint="BF"/>
        </w:rPr>
        <w:t>personally and among volunteers</w:t>
      </w:r>
      <w:r w:rsidRPr="003B0076">
        <w:rPr>
          <w:rFonts w:ascii="Montserrat" w:hAnsi="Montserrat"/>
          <w:color w:val="404040" w:themeColor="text1" w:themeTint="BF"/>
        </w:rPr>
        <w:t xml:space="preserve">  </w:t>
      </w:r>
    </w:p>
    <w:p w14:paraId="41DB3C36" w14:textId="32CA98AF" w:rsidR="00E70F9C" w:rsidRPr="003B007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Maintaining good fiscal responsibility, stewarding resources with excellence</w:t>
      </w:r>
    </w:p>
    <w:p w14:paraId="12A1A9FA" w14:textId="228E4AA6" w:rsidR="00E70F9C" w:rsidRPr="003B007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Maintaining unity within the </w:t>
      </w:r>
      <w:r w:rsidR="005B4FF8" w:rsidRPr="003B0076">
        <w:rPr>
          <w:rFonts w:ascii="Montserrat" w:hAnsi="Montserrat"/>
          <w:color w:val="404040" w:themeColor="text1" w:themeTint="BF"/>
        </w:rPr>
        <w:t>Kids Ministry</w:t>
      </w:r>
      <w:r w:rsidRPr="003B0076">
        <w:rPr>
          <w:rFonts w:ascii="Montserrat" w:hAnsi="Montserrat"/>
          <w:color w:val="404040" w:themeColor="text1" w:themeTint="BF"/>
        </w:rPr>
        <w:t>, across all Campuses and Ministry Areas</w:t>
      </w:r>
    </w:p>
    <w:p w14:paraId="5946E22A" w14:textId="21503623" w:rsidR="00E70F9C" w:rsidRPr="003B007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Maintaining a positive mental attitude regarding the Church and its leaders, Ministry Services, and in the presence of guests, staff and volunteers at all times</w:t>
      </w:r>
    </w:p>
    <w:p w14:paraId="2EC05E04" w14:textId="45858C27" w:rsidR="005B4FF8" w:rsidRPr="003B0076" w:rsidRDefault="005B4FF8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Adhering to all policies</w:t>
      </w:r>
      <w:r w:rsidR="007322CD">
        <w:rPr>
          <w:rFonts w:ascii="Montserrat" w:hAnsi="Montserrat"/>
          <w:color w:val="404040" w:themeColor="text1" w:themeTint="BF"/>
        </w:rPr>
        <w:t xml:space="preserve"> in the Kids Ministry Playbook</w:t>
      </w:r>
    </w:p>
    <w:p w14:paraId="0F5F5248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56E452A5" w14:textId="77777777" w:rsidR="00E70F9C" w:rsidRPr="003B007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 xml:space="preserve">Disclaimer: </w:t>
      </w:r>
    </w:p>
    <w:p w14:paraId="06403300" w14:textId="2D679AA6" w:rsidR="00E70F9C" w:rsidRPr="003B0076" w:rsidRDefault="00E70F9C" w:rsidP="003B0076">
      <w:pPr>
        <w:pStyle w:val="NormalWeb"/>
        <w:spacing w:before="0" w:beforeAutospacing="0" w:after="0" w:afterAutospacing="0"/>
        <w:outlineLvl w:val="0"/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7AA493F0" w14:textId="77777777" w:rsidR="003B0076" w:rsidRPr="003B0076" w:rsidRDefault="003B0076" w:rsidP="003B0076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</w:p>
    <w:p w14:paraId="67F13F92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_______________________________________________/_____/_____</w:t>
      </w:r>
    </w:p>
    <w:p w14:paraId="2D20A333" w14:textId="77777777" w:rsidR="00E70F9C" w:rsidRPr="003B007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Position’s Signature</w:t>
      </w:r>
      <w:r w:rsidRPr="003B0076">
        <w:rPr>
          <w:rFonts w:ascii="Montserrat" w:hAnsi="Montserrat"/>
          <w:b/>
          <w:color w:val="404040" w:themeColor="text1" w:themeTint="BF"/>
        </w:rPr>
        <w:tab/>
        <w:t xml:space="preserve"> </w:t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  <w:t>Date</w:t>
      </w:r>
    </w:p>
    <w:p w14:paraId="5821A93A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1E65FDC6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49C55764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32B67597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_______________________________________________/_____/_____</w:t>
      </w:r>
    </w:p>
    <w:p w14:paraId="1CC9E8AA" w14:textId="77777777" w:rsidR="00E70F9C" w:rsidRPr="003B007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Direct Report Position’s Signature</w:t>
      </w:r>
      <w:r w:rsidRPr="003B0076">
        <w:rPr>
          <w:rFonts w:ascii="Montserrat" w:hAnsi="Montserrat"/>
          <w:color w:val="404040" w:themeColor="text1" w:themeTint="BF"/>
        </w:rPr>
        <w:tab/>
      </w:r>
      <w:r w:rsidRPr="003B0076">
        <w:rPr>
          <w:rFonts w:ascii="Montserrat" w:hAnsi="Montserrat"/>
          <w:color w:val="404040" w:themeColor="text1" w:themeTint="BF"/>
        </w:rPr>
        <w:tab/>
      </w:r>
      <w:r w:rsidRPr="003B0076">
        <w:rPr>
          <w:rFonts w:ascii="Montserrat" w:hAnsi="Montserrat"/>
          <w:color w:val="404040" w:themeColor="text1" w:themeTint="BF"/>
        </w:rPr>
        <w:tab/>
      </w:r>
      <w:r w:rsidRPr="003B0076">
        <w:rPr>
          <w:rFonts w:ascii="Montserrat" w:hAnsi="Montserrat"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>Date</w:t>
      </w:r>
    </w:p>
    <w:p w14:paraId="08EF8E30" w14:textId="77777777" w:rsidR="00E70F9C" w:rsidRPr="003B007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</w:p>
    <w:p w14:paraId="692E8567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38C0A293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5129B94B" w14:textId="77777777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_______________________________________________/_____/_____</w:t>
      </w:r>
    </w:p>
    <w:p w14:paraId="48B64E8F" w14:textId="6FEF25AA" w:rsidR="00E70F9C" w:rsidRPr="003B007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3B0076">
        <w:rPr>
          <w:rFonts w:ascii="Montserrat" w:hAnsi="Montserrat"/>
          <w:b/>
          <w:color w:val="404040" w:themeColor="text1" w:themeTint="BF"/>
        </w:rPr>
        <w:t>Executive Director’s Signature</w:t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</w:r>
      <w:r w:rsidRPr="003B0076">
        <w:rPr>
          <w:rFonts w:ascii="Montserrat" w:hAnsi="Montserrat"/>
          <w:b/>
          <w:color w:val="404040" w:themeColor="text1" w:themeTint="BF"/>
        </w:rPr>
        <w:tab/>
        <w:t>Date</w:t>
      </w:r>
    </w:p>
    <w:p w14:paraId="14F09566" w14:textId="77777777" w:rsidR="00E70F9C" w:rsidRPr="003B0076" w:rsidRDefault="00E70F9C" w:rsidP="00E70F9C">
      <w:pPr>
        <w:rPr>
          <w:rFonts w:ascii="Montserrat" w:hAnsi="Montserrat"/>
          <w:color w:val="404040" w:themeColor="text1" w:themeTint="BF"/>
        </w:rPr>
      </w:pPr>
    </w:p>
    <w:p w14:paraId="2F5E8B16" w14:textId="77777777" w:rsidR="007322CD" w:rsidRDefault="007322CD" w:rsidP="00E70F9C">
      <w:pPr>
        <w:rPr>
          <w:rFonts w:ascii="Montserrat" w:hAnsi="Montserrat"/>
          <w:color w:val="404040" w:themeColor="text1" w:themeTint="BF"/>
        </w:rPr>
      </w:pPr>
    </w:p>
    <w:p w14:paraId="4123A4F5" w14:textId="77777777" w:rsidR="00E70F9C" w:rsidRPr="003B0076" w:rsidRDefault="00E70F9C" w:rsidP="00E70F9C">
      <w:p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cc. </w:t>
      </w:r>
    </w:p>
    <w:p w14:paraId="0F7C2A04" w14:textId="77777777" w:rsidR="00E70F9C" w:rsidRPr="003B0076" w:rsidRDefault="00E70F9C" w:rsidP="00E70F9C">
      <w:p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Direct Report</w:t>
      </w:r>
    </w:p>
    <w:p w14:paraId="29649B38" w14:textId="77777777" w:rsidR="00E70F9C" w:rsidRPr="003B0076" w:rsidRDefault="00E70F9C" w:rsidP="00E70F9C">
      <w:p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Executive Director</w:t>
      </w:r>
    </w:p>
    <w:p w14:paraId="47DB5781" w14:textId="1E0A3022" w:rsidR="00227732" w:rsidRPr="003B0076" w:rsidRDefault="00752FAD" w:rsidP="00E70F9C">
      <w:p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>HR/</w:t>
      </w:r>
      <w:r w:rsidR="00E70F9C" w:rsidRPr="003B0076">
        <w:rPr>
          <w:rFonts w:ascii="Montserrat" w:hAnsi="Montserrat"/>
          <w:color w:val="404040" w:themeColor="text1" w:themeTint="BF"/>
        </w:rPr>
        <w:t>Employee File</w:t>
      </w:r>
    </w:p>
    <w:sectPr w:rsidR="00227732" w:rsidRPr="003B0076" w:rsidSect="00B60DC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DAE3B5" w14:textId="77777777" w:rsidR="00AD15D7" w:rsidRDefault="00AD15D7" w:rsidP="00F36186">
      <w:r>
        <w:separator/>
      </w:r>
    </w:p>
  </w:endnote>
  <w:endnote w:type="continuationSeparator" w:id="0">
    <w:p w14:paraId="174EFD33" w14:textId="77777777" w:rsidR="00AD15D7" w:rsidRDefault="00AD15D7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B3F6E" w14:textId="77777777" w:rsidR="00B93744" w:rsidRDefault="00B9374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E6C51F" w14:textId="77777777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14:paraId="5124FB58" w14:textId="77777777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14:paraId="12CB4AF2" w14:textId="77777777" w:rsidR="00B93744" w:rsidRDefault="00B93744" w:rsidP="0015007B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848FFD" w14:textId="77777777" w:rsidR="00B93744" w:rsidRDefault="00B937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FC55D3" w14:textId="77777777" w:rsidR="00AD15D7" w:rsidRDefault="00AD15D7" w:rsidP="00F36186">
      <w:r>
        <w:separator/>
      </w:r>
    </w:p>
  </w:footnote>
  <w:footnote w:type="continuationSeparator" w:id="0">
    <w:p w14:paraId="40E64BC0" w14:textId="77777777" w:rsidR="00AD15D7" w:rsidRDefault="00AD15D7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12C4A" w14:textId="77777777" w:rsidR="00B93744" w:rsidRDefault="00D67985">
    <w:pPr>
      <w:pStyle w:val="Header"/>
    </w:pPr>
    <w:sdt>
      <w:sdtPr>
        <w:id w:val="-41830643"/>
        <w:placeholder>
          <w:docPart w:val="66377CEF8B71364DBC46D4AA13ACEBDD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placeholder>
          <w:docPart w:val="3F7FEEFF010FE84DAE58FDE7A1C15E86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placeholder>
          <w:docPart w:val="7F2EF60D38CAAB4F94F49418BBAF6234"/>
        </w:placeholder>
        <w:temporary/>
        <w:showingPlcHdr/>
      </w:sdtPr>
      <w:sdtEndPr/>
      <w:sdtContent>
        <w:r w:rsidR="00B93744">
          <w:t>[Type text]</w:t>
        </w:r>
      </w:sdtContent>
    </w:sdt>
  </w:p>
  <w:p w14:paraId="345CED06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AFA6B2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4A9AA419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29963E15" w14:textId="77777777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5613F1" w14:textId="77777777" w:rsidR="00B93744" w:rsidRDefault="00B9374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E11863"/>
    <w:rsid w:val="00017068"/>
    <w:rsid w:val="00086AB0"/>
    <w:rsid w:val="00093BA1"/>
    <w:rsid w:val="00133B3D"/>
    <w:rsid w:val="0015007B"/>
    <w:rsid w:val="00155351"/>
    <w:rsid w:val="001C1C7F"/>
    <w:rsid w:val="00227732"/>
    <w:rsid w:val="00240FB9"/>
    <w:rsid w:val="002E45DC"/>
    <w:rsid w:val="00334F25"/>
    <w:rsid w:val="00345B08"/>
    <w:rsid w:val="0038522D"/>
    <w:rsid w:val="003B0076"/>
    <w:rsid w:val="003E28E2"/>
    <w:rsid w:val="003E5613"/>
    <w:rsid w:val="00476FCC"/>
    <w:rsid w:val="004A04AA"/>
    <w:rsid w:val="004C1ED2"/>
    <w:rsid w:val="004E0856"/>
    <w:rsid w:val="004E2B54"/>
    <w:rsid w:val="0051475C"/>
    <w:rsid w:val="005750E4"/>
    <w:rsid w:val="00575199"/>
    <w:rsid w:val="00592A1B"/>
    <w:rsid w:val="005B4FF8"/>
    <w:rsid w:val="005C7DF4"/>
    <w:rsid w:val="00721F63"/>
    <w:rsid w:val="007322CD"/>
    <w:rsid w:val="00752FAD"/>
    <w:rsid w:val="007530DD"/>
    <w:rsid w:val="007A487A"/>
    <w:rsid w:val="00805C6D"/>
    <w:rsid w:val="00820B7B"/>
    <w:rsid w:val="008A0BCF"/>
    <w:rsid w:val="00960524"/>
    <w:rsid w:val="009940FE"/>
    <w:rsid w:val="009972E4"/>
    <w:rsid w:val="00A05A55"/>
    <w:rsid w:val="00A07D7A"/>
    <w:rsid w:val="00A11AC4"/>
    <w:rsid w:val="00A76062"/>
    <w:rsid w:val="00AD15D7"/>
    <w:rsid w:val="00AD39F3"/>
    <w:rsid w:val="00B60DCE"/>
    <w:rsid w:val="00B84DAA"/>
    <w:rsid w:val="00B93744"/>
    <w:rsid w:val="00B97CBA"/>
    <w:rsid w:val="00C2642D"/>
    <w:rsid w:val="00CD46C7"/>
    <w:rsid w:val="00CD6468"/>
    <w:rsid w:val="00D67985"/>
    <w:rsid w:val="00D77A59"/>
    <w:rsid w:val="00D84C98"/>
    <w:rsid w:val="00DB453D"/>
    <w:rsid w:val="00E11863"/>
    <w:rsid w:val="00E16659"/>
    <w:rsid w:val="00E70F9C"/>
    <w:rsid w:val="00F21F26"/>
    <w:rsid w:val="00F36186"/>
    <w:rsid w:val="00F40DB8"/>
    <w:rsid w:val="00F63E50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09061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6377CEF8B71364DBC46D4AA13ACE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CC31E-E77B-8C4D-9C75-90694F3F9897}"/>
      </w:docPartPr>
      <w:docPartBody>
        <w:p w:rsidR="00C12847" w:rsidRDefault="00B61E4E">
          <w:pPr>
            <w:pStyle w:val="66377CEF8B71364DBC46D4AA13ACEBDD"/>
          </w:pPr>
          <w:r>
            <w:t>[Type text]</w:t>
          </w:r>
        </w:p>
      </w:docPartBody>
    </w:docPart>
    <w:docPart>
      <w:docPartPr>
        <w:name w:val="3F7FEEFF010FE84DAE58FDE7A1C15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61DA3-AD22-2347-A634-91DF6E8782D8}"/>
      </w:docPartPr>
      <w:docPartBody>
        <w:p w:rsidR="00C12847" w:rsidRDefault="00B61E4E">
          <w:pPr>
            <w:pStyle w:val="3F7FEEFF010FE84DAE58FDE7A1C15E86"/>
          </w:pPr>
          <w:r>
            <w:t>[Type text]</w:t>
          </w:r>
        </w:p>
      </w:docPartBody>
    </w:docPart>
    <w:docPart>
      <w:docPartPr>
        <w:name w:val="7F2EF60D38CAAB4F94F49418BBAF6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43D9B-0DC1-0743-8768-5BFC5112FD8A}"/>
      </w:docPartPr>
      <w:docPartBody>
        <w:p w:rsidR="00C12847" w:rsidRDefault="00B61E4E">
          <w:pPr>
            <w:pStyle w:val="7F2EF60D38CAAB4F94F49418BBAF623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1E4E"/>
    <w:rsid w:val="003B6A39"/>
    <w:rsid w:val="003D21B1"/>
    <w:rsid w:val="00535676"/>
    <w:rsid w:val="007C0E01"/>
    <w:rsid w:val="00B61E4E"/>
    <w:rsid w:val="00B87D63"/>
    <w:rsid w:val="00C12847"/>
    <w:rsid w:val="00CF3598"/>
    <w:rsid w:val="00E50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377CEF8B71364DBC46D4AA13ACEBDD">
    <w:name w:val="66377CEF8B71364DBC46D4AA13ACEBDD"/>
  </w:style>
  <w:style w:type="paragraph" w:customStyle="1" w:styleId="3F7FEEFF010FE84DAE58FDE7A1C15E86">
    <w:name w:val="3F7FEEFF010FE84DAE58FDE7A1C15E86"/>
  </w:style>
  <w:style w:type="paragraph" w:customStyle="1" w:styleId="7F2EF60D38CAAB4F94F49418BBAF6234">
    <w:name w:val="7F2EF60D38CAAB4F94F49418BBAF623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377CEF8B71364DBC46D4AA13ACEBDD">
    <w:name w:val="66377CEF8B71364DBC46D4AA13ACEBDD"/>
  </w:style>
  <w:style w:type="paragraph" w:customStyle="1" w:styleId="3F7FEEFF010FE84DAE58FDE7A1C15E86">
    <w:name w:val="3F7FEEFF010FE84DAE58FDE7A1C15E86"/>
  </w:style>
  <w:style w:type="paragraph" w:customStyle="1" w:styleId="7F2EF60D38CAAB4F94F49418BBAF6234">
    <w:name w:val="7F2EF60D38CAAB4F94F49418BBAF62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AEF775-40C1-4E84-9549-1A98C9BC1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3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chersarahc@gmail.com</dc:creator>
  <cp:lastModifiedBy>Marsha Koch</cp:lastModifiedBy>
  <cp:revision>9</cp:revision>
  <cp:lastPrinted>2018-05-29T17:24:00Z</cp:lastPrinted>
  <dcterms:created xsi:type="dcterms:W3CDTF">2017-05-25T13:16:00Z</dcterms:created>
  <dcterms:modified xsi:type="dcterms:W3CDTF">2018-05-29T17:24:00Z</dcterms:modified>
</cp:coreProperties>
</file>